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f7113f8428c688c8552de416cc4fa4fceb7ed"/>
    <w:p>
      <w:pPr>
        <w:pStyle w:val="Heading2"/>
      </w:pPr>
      <w:r>
        <w:t xml:space="preserve">Lección 13: Comparemos datos sobre nuestros materiales de arte favor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datos.</w:t>
      </w:r>
    </w:p>
    <w:bookmarkStart w:id="24" w:name="Xbd840632080b89e57668f208e04ae08806baf08"/>
    <w:p>
      <w:pPr>
        <w:pStyle w:val="Heading3"/>
      </w:pPr>
      <w:r>
        <w:t xml:space="preserve">Calentamiento: Observa y pregúntate: Más y men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3200400" cy="1554480"/>
            <wp:effectExtent b="0" l="0" r="0" t="0"/>
            <wp:docPr descr="Data chart. Crayons, 5 squares. Paint, 6 squares. Markers, 8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58493.85066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omparemos-datos-parte-1"/>
    <w:p>
      <w:pPr>
        <w:pStyle w:val="Heading3"/>
      </w:pPr>
      <w:r>
        <w:t xml:space="preserve">13.1: Comparemos datos (parte 1)</w:t>
      </w:r>
    </w:p>
    <w:p>
      <w:pPr>
        <w:pStyle w:val="FirstParagraph"/>
      </w:pPr>
      <w:r>
        <w:t xml:space="preserve">A un grupo de estudiantes le preguntaron: “¿Cuál es tu material de arte favorito?”.</w:t>
      </w:r>
      <w:r>
        <w:br/>
      </w:r>
      <w:r>
        <w:t xml:space="preserve">Sus respuestas se muestran en esta tabla.</w:t>
      </w:r>
    </w:p>
    <w:p>
      <w:pPr>
        <w:pStyle w:val="BodyText"/>
      </w:pPr>
      <w:r>
        <w:drawing>
          <wp:inline>
            <wp:extent cx="3200400" cy="1554480"/>
            <wp:effectExtent b="0" l="0" r="0" t="0"/>
            <wp:docPr descr="Data chart. Favorite Art Supply. Crayon, 5 squares. Paint, 6 squares. Markers, 8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58493.94111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ás estudiantes votaron por crayones que por marcado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29" name="Picture"/>
            <a:graphic>
              <a:graphicData uri="http://schemas.openxmlformats.org/drawingml/2006/picture">
                <pic:pic>
                  <pic:nvPicPr>
                    <pic:cNvPr descr="/app/tmp/embedder-1671058494.0100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enos estudiantes votaron por crayones que por pint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58494.05656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or marcadores votaron tres estudiantes más que por crayo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58494.10579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Por pintura votó un estudiante más que por crayo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58494.150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Por pintura votó un estudiante menos que por marcado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58494.19632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t xml:space="preserve">Si te queda tiempo: cambia las afirmaciones falsas para volverlas verdaderas.</w:t>
      </w:r>
    </w:p>
    <w:bookmarkEnd w:id="43"/>
    <w:bookmarkStart w:id="53" w:name="comparemos-datos-parte-2"/>
    <w:p>
      <w:pPr>
        <w:pStyle w:val="Heading3"/>
      </w:pPr>
      <w:r>
        <w:t xml:space="preserve">13.2: Comparemos datos (parte 2)</w:t>
      </w:r>
    </w:p>
    <w:p>
      <w:pPr>
        <w:pStyle w:val="FirstParagraph"/>
      </w:pPr>
      <w:r>
        <w:t xml:space="preserve">A otro grupo de estudiantes le preguntaron: “¿Cuál es tu material de arte favorito?”.</w:t>
      </w:r>
      <w:r>
        <w:br/>
      </w:r>
      <w:r>
        <w:t xml:space="preserve">Sus respuestas se muestran en esta tabla.</w:t>
      </w:r>
    </w:p>
    <w:p>
      <w:pPr>
        <w:pStyle w:val="BodyText"/>
      </w:pPr>
      <w:r>
        <w:drawing>
          <wp:inline>
            <wp:extent cx="5943600" cy="967964"/>
            <wp:effectExtent b="0" l="0" r="0" t="0"/>
            <wp:docPr descr="Data chart. Favorite Art Supply. Crayons, number 10. Paint, number 7. Markers, number 6." title="" id="45" name="Picture"/>
            <a:graphic>
              <a:graphicData uri="http://schemas.openxmlformats.org/drawingml/2006/picture">
                <pic:pic>
                  <pic:nvPicPr>
                    <pic:cNvPr descr="/app/tmp/embedder-1671058494.243436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67964"/>
            <wp:effectExtent b="0" l="0" r="0" t="0"/>
            <wp:docPr descr="Data chart. Favorite Art Supply. Crayons, number 10. Paint, number 7. Markers, number 6." title="" id="48" name="Picture"/>
            <a:graphic>
              <a:graphicData uri="http://schemas.openxmlformats.org/drawingml/2006/picture">
                <pic:pic>
                  <pic:nvPicPr>
                    <pic:cNvPr descr="/app/tmp/embedder-1671058494.35095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Cuántos estudiantes más votaron por crayones que por pintu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¿Cuántos estudiantes menos votaron por marcadores que por pintu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</w:pPr>
      <w:r>
        <w:t xml:space="preserve">¿Cuántos estudiantes más votaron por crayones que por marcadore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¿Cuántos estudiantes menos votaron por marcadores que por crayones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5Z</dcterms:created>
  <dcterms:modified xsi:type="dcterms:W3CDTF">2022-12-14T22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K0Cq6al86nTFhgGC0gZdE/GFOAfSBMeCm19wNC8j+dtvFTwhJvk2Ko+35JSQwN6Ndh1ZT3fVf9o1CHd03xYg==</vt:lpwstr>
  </property>
</Properties>
</file>